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donesia</w:t>
      </w:r>
      <w:r>
        <w:t xml:space="preserve"> </w:t>
      </w:r>
      <w:r>
        <w:t xml:space="preserve">Jakarta</w:t>
      </w:r>
    </w:p>
    <w:bookmarkStart w:id="21" w:name="X0214fb823acad46833c2e96922a92d8db1c5a01"/>
    <w:p>
      <w:pPr>
        <w:pStyle w:val="Heading1"/>
      </w:pPr>
      <w:r>
        <w:t xml:space="preserve">Scholarship Application Letter for Software Engineer Development in Indonesia Jakarta</w:t>
      </w:r>
    </w:p>
    <w:p>
      <w:pPr>
        <w:pStyle w:val="FirstParagraph"/>
      </w:pPr>
      <w:r>
        <w:t xml:space="preserve">[Your Full Name]</w:t>
      </w:r>
      <w:r>
        <w:br/>
      </w:r>
      <w:r>
        <w:t xml:space="preserve">[Your Address]</w:t>
      </w:r>
      <w:r>
        <w:br/>
      </w:r>
      <w:r>
        <w:t xml:space="preserve">Jakarta, Indonesia</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Organization Name]</w:t>
      </w:r>
      <w:r>
        <w:br/>
      </w:r>
      <w:r>
        <w:t xml:space="preserve">Jakarta, Indonesia</w:t>
      </w:r>
    </w:p>
    <w:bookmarkStart w:id="20" w:name="X7db700e9e170e908ed7b48d73cdb1170a30d365"/>
    <w:p>
      <w:pPr>
        <w:pStyle w:val="Heading2"/>
      </w:pPr>
      <w:r>
        <w:t xml:space="preserve">Subject: Formal Scholarship Application for Advanced Software Engineering Studies in Indonesia Jakarta</w:t>
      </w:r>
    </w:p>
    <w:p>
      <w:pPr>
        <w:pStyle w:val="FirstParagraph"/>
      </w:pPr>
      <w:r>
        <w:t xml:space="preserve">Dear Esteem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Specify Scholarship Name, e.g., "Jakarta Tech Innovators Scholarship"] to pursue advanced studies in Software Engineering at [University Name, e.g., BINUS University or Institut Teknologi Bandung] in Indonesia Jakarta. As a passionate and dedicated computer science graduate from Universitas Gadjah Mada with a 3.8 GPA and hands-on experience developing scalable applications, I am deeply committed to contributing to Indonesia's rapidly evolving tech ecosystem—particularly in Jakarta, where digital transformation is reshaping urban life.</w:t>
      </w:r>
    </w:p>
    <w:p>
      <w:pPr>
        <w:pStyle w:val="BodyText"/>
      </w:pPr>
      <w:r>
        <w:t xml:space="preserve">My journey toward becoming a skilled Software Engineer began during my undergraduate studies at UGM, where I immersed myself in full-stack development using Python, JavaScript, and Java frameworks. I led a capstone project developing an AI-powered traffic prediction tool for Jakarta's congested roads—a solution addressing one of the city’s most pressing challenges. The application integrated real-time data from Jakarta’s public transport APIs and municipal sensors, reducing estimated commute times by 22% in our pilot tests across Kemang and Sudirman corridors. This experience solidified my conviction that software solutions must be rooted in local context; Jakarta's unique urban complexity demands engineers who understand its culture, infrastructure, and citizen needs—not just technical proficiency.</w:t>
      </w:r>
    </w:p>
    <w:p>
      <w:pPr>
        <w:pStyle w:val="BodyText"/>
      </w:pPr>
      <w:r>
        <w:t xml:space="preserve">During my internship at PT. Traveloka (Jakarta’s leading travel-tech unicorn), I contributed to optimizing their booking engine’s backend architecture, handling 500K+ daily requests. This role exposed me to Jakarta's dynamic startup environment where agility meets scale—yet I recognized gaps in technical mentorship for early-career developers. I observed many talented engineers from underrepresented regions struggle with limited access to advanced training due to financial constraints. This is why the</w:t>
      </w:r>
      <w:r>
        <w:t xml:space="preserve"> </w:t>
      </w:r>
      <w:r>
        <w:rPr>
          <w:iCs/>
          <w:i/>
        </w:rPr>
        <w:t xml:space="preserve">Scholarship Application Letter</w:t>
      </w:r>
      <w:r>
        <w:t xml:space="preserve"> </w:t>
      </w:r>
      <w:r>
        <w:t xml:space="preserve">I present today isn’t merely a request for funding—it’s a commitment to bridge this gap. With this scholarship, I will complete my Master’s in Software Engineering with a specialization in distributed systems, directly aligning with Jakarta’s digital infrastructure needs.</w:t>
      </w:r>
    </w:p>
    <w:p>
      <w:pPr>
        <w:pStyle w:val="BodyText"/>
      </w:pPr>
      <w:r>
        <w:t xml:space="preserve">Indonesia Jakarta stands at the epicenter of Southeast Asia’s tech revolution. As the nation's economic hub, it hosts over 35% of Indonesia's startup ecosystem (including 4 unicorns like Gojek and Tokopedia) and is accelerating its Smart City initiatives through platforms like "Jakarta Intelligent Traffic System." However, this growth demands engineers who grasp Jakarta’s nuanced challenges: from flood-prone infrastructure requiring resilient cloud systems to the diverse user base needing accessible mobile-first solutions. My academic focus on</w:t>
      </w:r>
      <w:r>
        <w:t xml:space="preserve"> </w:t>
      </w:r>
      <w:r>
        <w:rPr>
          <w:iCs/>
          <w:i/>
        </w:rPr>
        <w:t xml:space="preserve">Software Engineer</w:t>
      </w:r>
      <w:r>
        <w:t xml:space="preserve"> </w:t>
      </w:r>
      <w:r>
        <w:t xml:space="preserve">excellence will equip me to develop such context-aware applications—not generic solutions that fail in Jakarta’s reality. For example, I plan to research low-bandwidth optimization techniques for rural-urban connectivity, a critical need as Jakarta expands its digital public services across Greater Jakarta.</w:t>
      </w:r>
    </w:p>
    <w:p>
      <w:pPr>
        <w:pStyle w:val="BodyText"/>
      </w:pPr>
      <w:r>
        <w:t xml:space="preserve">This scholarship represents more than financial support; it is an investment in sustainable tech growth for Indonesia. Upon graduation, I will return to Jakarta to join [Specify Company/Initiative, e.g., "the Ministry of Communication’s Digital Transformation Unit" or "a local startup incubator"] as a Software Engineer. I aim to mentor underrepresented talent through community workshops at Jakarta Tech Hub (Kemang), fostering local technical leadership. My long-term vision is to co-found an open-source platform for Jakarta-based developers—like the "Jakarta Dev Collective"—to share knowledge on building for Indonesia’s unique digital landscape, directly addressing the skills gap that many scholarships seek to resolve.</w:t>
      </w:r>
    </w:p>
    <w:p>
      <w:pPr>
        <w:pStyle w:val="BodyText"/>
      </w:pPr>
      <w:r>
        <w:t xml:space="preserve">My academic record, professional experience, and community initiatives reflect unwavering dedication. I’ve also earned certifications in AWS Cloud Practitioner (2023) and Google’s Professional Cloud Developer (2024), positioning me to immediately contribute to Jakarta’s cloud migration projects. Beyond technical skills, I am fluent in Bahasa Indonesia (native) and English, enabling seamless collaboration with stakeholders across Jakarta's multicultural tech community—from government agencies on Jalan Sudirman to grassroots NGOs in Cipinang.</w:t>
      </w:r>
    </w:p>
    <w:p>
      <w:pPr>
        <w:pStyle w:val="BodyText"/>
      </w:pPr>
      <w:r>
        <w:t xml:space="preserve">Indonesia’s digital economy is projected to reach $140 billion by 2025, with Jakarta driving over 70% of this growth. Yet without accessible advanced education, talent will remain concentrated in urban enclaves. This scholarship will empower me to disrupt that cycle—ensuring my expertise serves the entire archipelago, starting from Jakarta’s streets and scaling nationally. I’ve chosen this path not for personal advancement alone, but because Jakarta needs engineers who speak its language (both technical and cultural), live its challenges daily, and build solutions that endure in our vibrant city.</w:t>
      </w:r>
    </w:p>
    <w:p>
      <w:pPr>
        <w:pStyle w:val="BodyText"/>
      </w:pPr>
      <w:r>
        <w:t xml:space="preserve">I am prepared to contribute immediately to the scholarship program’s mission through volunteer work at Jakarta-based tech events like DevFest Indonesia or Startup Weekend. My resume, detailing projects like the Jakarta Traffic AI tool and my role in Traveloka’s infrastructure team, is attached for your review. I welcome the opportunity to discuss how my vision aligns with your goals during an interview.</w:t>
      </w:r>
    </w:p>
    <w:p>
      <w:pPr>
        <w:pStyle w:val="BodyText"/>
      </w:pPr>
      <w:r>
        <w:t xml:space="preserve">Thank you for considering my</w:t>
      </w:r>
      <w:r>
        <w:t xml:space="preserve"> </w:t>
      </w:r>
      <w:r>
        <w:rPr>
          <w:bCs/>
          <w:b/>
        </w:rPr>
        <w:t xml:space="preserve">Scholarship Application Letter</w:t>
      </w:r>
      <w:r>
        <w:t xml:space="preserve">. I am eager to contribute to Indonesia Jakarta’s legacy as a global tech hub through excellence in Software Engineering, and I respectfully request the honor of this scholarship. Together, we can build a future where technology serves all Indonesians—not just the privileged few.</w:t>
      </w:r>
    </w:p>
    <w:p>
      <w:pPr>
        <w:pStyle w:val="BodyText"/>
      </w:pPr>
      <w:r>
        <w:t xml:space="preserve">Sincerely,</w:t>
      </w:r>
    </w:p>
    <w:p>
      <w:pPr>
        <w:pStyle w:val="BodyText"/>
      </w:pPr>
      <w:r>
        <w:t xml:space="preserve">[Your Full Name]</w:t>
      </w:r>
    </w:p>
    <w:p>
      <w:pPr>
        <w:pStyle w:val="BodyText"/>
      </w:pPr>
      <w:r>
        <w:t xml:space="preserve">Computer Science Graduate, Universitas Gadjah Mada</w:t>
      </w:r>
    </w:p>
    <w:p>
      <w:pPr>
        <w:pStyle w:val="BodyText"/>
      </w:pPr>
      <w:r>
        <w:rPr>
          <w:iCs/>
          <w:i/>
        </w:rPr>
        <w:t xml:space="preserve">This Scholarship Application Letter reflects my commitment to elevating Software Engineering education and innovation within Indonesia Jakarta's thriving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donesia Jakarta</dc:title>
  <dc:creator/>
  <dc:language>en</dc:language>
  <cp:keywords/>
  <dcterms:created xsi:type="dcterms:W3CDTF">2025-12-09T15:29:10Z</dcterms:created>
  <dcterms:modified xsi:type="dcterms:W3CDTF">2025-12-09T15:29:10Z</dcterms:modified>
</cp:coreProperties>
</file>

<file path=docProps/custom.xml><?xml version="1.0" encoding="utf-8"?>
<Properties xmlns="http://schemas.openxmlformats.org/officeDocument/2006/custom-properties" xmlns:vt="http://schemas.openxmlformats.org/officeDocument/2006/docPropsVTypes"/>
</file>